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ภาษาคอมพิวเตอร์</w:t>
      </w:r>
      <w:r>
        <w:t xml:space="preserve"> </w:t>
      </w:r>
      <w:r>
        <w:t xml:space="preserve">อ.สุธิรา</w:t>
      </w:r>
      <w:r>
        <w:t xml:space="preserve"> </w:t>
      </w:r>
      <w:r>
        <w:t xml:space="preserve">21</w:t>
      </w:r>
      <w:r>
        <w:t xml:space="preserve"> </w:t>
      </w:r>
      <w:r>
        <w:t xml:space="preserve">พ.ย.</w:t>
      </w:r>
      <w:r>
        <w:t xml:space="preserve"> </w:t>
      </w:r>
      <w:r>
        <w:t xml:space="preserve">2022</w:t>
      </w:r>
      <w:r>
        <w:t xml:space="preserve"> </w:t>
      </w:r>
      <w:r>
        <w:t xml:space="preserve">นาทีที่</w:t>
      </w:r>
      <w:r>
        <w:t xml:space="preserve"> </w:t>
      </w:r>
      <w:r>
        <w:t xml:space="preserve">00.30.01-01.00.00</w:t>
      </w:r>
      <w:r>
        <w:t xml:space="preserve"> </w:t>
      </w:r>
      <w:r>
        <w:t xml:space="preserve">นาโน</w:t>
      </w:r>
    </w:p>
    <w:p>
      <w:pPr>
        <w:pStyle w:val="Date"/>
      </w:pPr>
      <w:r>
        <w:t xml:space="preserve">วันพฤหัสบดีที่</w:t>
      </w:r>
      <w:r>
        <w:t xml:space="preserve"> </w:t>
      </w:r>
      <w:r>
        <w:t xml:space="preserve">27</w:t>
      </w:r>
      <w:r>
        <w:t xml:space="preserve"> </w:t>
      </w:r>
      <w:r>
        <w:t xml:space="preserve">เมษายน</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แล้วก็ตามด้วยอีกตัวหนึ่งก็คือ py   g a m e    Install pygame นะคะ   พิมพ์คำสั่งนี้ลงไปพิมพ์คำนี้ลงไป         เห็นไหมที่ทำแถบครอบไว้เห็นไหมคะ VIP วัด    แล้วก็ตามด้วย inf    t a Double L   เว้นวรรคนะคะแล้วก็ตามด้วย P y g a m e  แล้วเดี๋ยวจะเดินไปดูนะคะ  เพราะถ้าพิมพ์ผิดมันก็จะไม่ทำงานต้องพิมพ์ให้ถูกด้วยนะคะ ข้อความผิดไม่ได้นะคะ คำสั่งผิดไม่ได้นะคะ                                                               เพื่อนๆคนอื่นพิมพ์เสร็จแล้วแล้วก็กด Enter ไปแล้ว  ตอนนี้มันเหลือเครื่องหนึ่งที่ยังไม่ขึ้นนะคะ  นี่นะคะพอกด Enter มาจะให้เรารอสักพักหนึ่ง   แล้วมันจะมีอย่างนี้วิ่งขึ้นมานี่ นี่     ขึ้นว่า success Story     ปีนี้                         ของเด็กๆที่ขึ้นสีเหลืองนะคะ ของใครที่ขึ้นสีเหลืองๆให้เด็กๆทำการคดรอกตั้งแต่ 4 โคลอนตั้งแต่  ถึงตรงนี้เห็นไหมลูก    ทำแถบ อย่างนี้เพื่อ Copy นะคะเห็นหรือเปล่า   เสร็จแล้วกด ctrl C    แล้วก็เอามาวางหลังเคอร์เซอร์นะ แล้วก็กด enter นี่ ให้มันขึ้นอย่างนี้ถึงจะถูกนะ                                                ในระหว่างพอดีมีเครื่องหนึ่งมันไม่ขึ้นนะคะ อาจจะเสียเวลาแป๊บนึงนะคะพี่ลาบ  ในระหว่างที่รอเพื่อน  ลืมถามพี่ล่ามชื่ออะไรคะ   ค่ะชื่อมนต์ณภัทรค่ะ   ชื่อเล่น   เผื่อน้องจะได้จำได้  แป๊ก พี่ป๊อกแป๊กนะคะ  พี่ป๊อกแป๊กรอแป๊บนึงนะคะ                                                       เดี๋ยวนะคะ เสียเวลากับ 1 เครื่องแป๊บนึงเพราะฉะนั้นเพื่อนๆคนอื่นรอไปนะคะ  แม่ไปย้อนของเครื่องกุ้งเต้น กุ้งเต้นเปิด     Chrome ก่อน Chrome ก่อนเปิด Google Chrome   แล้วก็พิมพ์ python กุ้งเต้นต้องได้ลง python ใหม่นะคะ  เครื่องกุ้งเต้น python มีปัญหาไฟล์โดนลบ  ไม่เป็นอะไรเราลงใหม่ได้  ไม่ใช้เวลานาน  โอเคนะคะโอเคหรือยัง พิมพ์ python3 แล้วก็ให้กด enter        เดี๋ยวพาเข้า     ไปตามหน้าสไลด์นะ        นี่ welcome to   python.org เห็นไหมเห็นชื่อนี้ไหม   โอเคขั้นต่อไปให้ไปที่ดาวน์โหลด   ให้น้องไปที่ download     ให้ไปที่ดาวน์โหลดนะ        OK   เดี๋ยวรอโหลดนะ        พอโหลดเสร็จก็ติดตั้งโปรแกรมนะคะ  ตอนเลือกนี่ดูด้วยนะคะ                           รอเขาระหว่างกำลังรอของอันนี้นะคะ    รอดาวน์โหลดเสร็จนะคะ         พอเสร็จ เราปิดเลยนะ      แล้วก็กลับมาขั้นตอนนี้เหมือนเดิมนะ มาเปิด Command เหมือนเดิม                                                                OK    น่าจะเป็นกับไวรัสนะคะเมื่อกี้อินสตอแล้วไฟล์หายเหมือนเดิมเลย      ต้อง ไอ้เจ้ากุ้งเต้น ดูกับเจ้ามิ่งไปก่อนไม่อย่างนั้นเราจะเสียเวลา ต้องให้พี่ๆเขาเคลียร์เครื่องนะคะ ไม่อย่างนั้นเปลี่ยนไปนั่งเครื่องอื่น  ไปนั่งเครื่องอื่นนะคะ      แล้วก็นะ     พลอยก็เคลียร์เรื่องนี้  เครื่องนี้น่าจะติดไวรัสไปแล้ว    สำหรับคนอื่นถึงไหนแล้ว  เราไอ้นี่ได้หรือยัง  เม้าส์หาย     เมื่อกี้เรา Command พร้อมเสร็จเรียบร้อยแล้วใช่ไหมคะเด็กๆ  สิ่งที่เราจะทำต่อมานะคะ                        เมื่อกี้เราติดตั้งไฟล์เกมส์เรียบร้อยแล้วนะ   ตัวต่อไป มันจะมีตัวหนึ่งนะคะ ไปไสล่ะ   เลือกตัวไหนละนี่    ทำไมไม่ขึ้นล่ะ           เป็นกับ Windows อันนี้มั้ง     เดี๋ยวนะคะ อาการสวิทช์หน้าจอแล้วมันไม่ขึ้น              โอเคนะเมื่อกี้เราติดตั้งไฟล์เกมได้แล้วนะคะ มันก็จะมีขึ้นไหม ขึ้นแล้ว Ok ตัวต่อไปนะคะสิ่งที่เราจะติดตั้งตัวต่อไป ไหนล่ะ    วันนี้เสร็จแล้ว           ลองดูในเครื่องเรานะคะ พิมพ์ Su ไปที่แว่นขยายเหมือนเดิมพิมพ์ a h u b    h u b l i m e แมว                 อันนี้แบรนด์ แสดงว่ายังไม่ได้ติดตั้งนะคะ   เพราะฉะนั้นให้เด็กๆเปิด Google Chrome นะคะ     เมื่อกี้เราลงภายเกมนะเราต้องมาลงโปรแกรมที่ชื่อว่า f u b l i m e เปิด Google Chrome ขึ้นมาแล้วในช่อง  เข้า Google พิมพ์ h u b l i m e  h u b l i    M    แล้วก็ตามด้วยวรรค     t e x ทีนะคะ  สับรางเทศในช่องค้นหานะคะ แล้วเด็กๆกด enter  มันจะต้องมาที่ นี่ๆ   เดี๋ยวเราจะไปดาวน์โหลดโปรแกรมมาใช้งานนั่นเองนะคะ  ใครขึ้นหน้านี้แล้วยกมือ     แสดงว่าเห็นไหมถ้าใครพิมพ์ไวมันก็จะเร็วนะคะ    เราจะไปที่ดาวน์โหลดกันนะคะเด็กๆ  เพราะเราจะไปดาวน์โหลดมันมานะคะ   เปิดอะไรนี่มือบอลจริงๆเลย      ไปร้องไห้ในสไลด์เราไปที่ f u b l i m e   PSP นะคะเด็กๆ เห็นไหม แล้วให้เด็กๆ คลิกที่ดับเบิ้ลคลิกที่ดาวน์โหลดนะคะ     คลิกตรงนี้ตอนนี้เข้ามาหน้านี้หรือยัง เด็กๆ อยู่หน้าที่ขึ้นสระ promthep แบบนี้หรือยังคะ                              ตอนนี้นะคะตอนนี้ทุกคนจะโผล่มาที่หน้าต่างนี้โอเคไหม   แล้วให้เลือกเลือกเลือกเลือกดูนะว่าเลือกอะไร                    ของเรานะคะ ไม่น่าจะล่ะ ทุกเครื่องนะคะ 64bit แน่นอน ให้เด็กๆคลิปที่ตัวนี้ Portable Version  พรุ่งนี้นะคะ      มันจะทำการดาวน์โหลดไฟล์เห็นไหมคะ ด้านหน้าจะมีไฟขึ้นเราต้องรอนะคะ ต้องรอดาวน์โหลดเสร็จ  เห็นเส้นสีน้ำเงินที่อยู่รอบวงกลมไหม ถ้าโหลดเสร็จ               ถ้าใครไอ้วงสีน้ำเงินหมดไปแล้วนะคะเด็กๆ  สิ่งที่เราจะทำต่อให้ดูสไลด์ไปด้วย        ตรงนี้นะคะ  ที่ไฟล์ที่เราดาวน์โหลดเห็นไหมคะ  ถ้าใครอยู่ตรงไหนให้ดับเบิ้ลคลิกเพื่อเปิด  นะ นี่นะคะหรือหรือใช้วิธีนี้นะคะเด็กๆ    บางคนถ้าไม่เข้ามาอย่างนี้นะคะ  ไปไหนแล้ว น่าจะอยู่ที่ดาวน์โหลดใช่ไหม  Order ข้าพเจ้าหายไปไหน download download  คลิกขวาก็ได้นะคะ แล้วเลือก                      attack ก็คือแตกไฟล์น่ะ   เราจะไปแปะไว้ที่ไหน ดูนะคะตำแหน่งที่เราจะไปแตกไฟล์ไว้   เอาไว้ที่ไหลสีนะคะ     ตำแหน่งที่เราจะแตกไฟล์ไหนล่ะ LINE เขาไปไหนแล้วอันนี้ปิดนะคะ  หายไปไหนล่ะ          มีไหมล่ะ     วันนี้นะคะเลือกสีโคลอน ตำแหน่งที่จะแตก  Local Disk C   ไม่ให้แตกหรือ                    กด select Folder นะคะ เลือกเห็นไหมตำแหน่งคือ Drive C เลือก Extract  มันก็จะ   you need to provide Admin   สคริปสิครับ  ที่ do not fall แล้วก็ Auto แล้วก็ Continuous ไป     โอเคนะคะถ้าใครแตกได้แล้ว  มันจะขึ้น หายไปไหนล่ะ   f u b l i m e t h t อยู่ตรงนี้นะคะ  ไม่เป็นไรขอให้แตกไฟล์แล้วกันไข้แตกไฟล์ไม่ได้  เสร็จแล้วทำอย่างไรต่อ  ดูนะคะว่าเมื่อแต่เสร็จแล้วนะคะ      ให้ดูโฟลเดอร์ที่เรา Drive C ใช่ไหมเราเอาไปไว้ที่ Drive C น่ะ  ทำไมมันขึ้นแบบนี้ล่ะ          แปลกๆนะ เดี๋ยวนะ  เหมือนไม่ได้ยังไง      เหมือนเวอร์ชั่นนี้แตกไฟล์แล้วทำไมมันเป็นแปลกๆ ไปไหนแล้ว หาก่อนนะ     download   สับรางเทค           เดี๋ยวนะขอใช้วิธี Move มันมาที่ไดร์ C แล้วกัน   Continue      OK เมื่อเรามุกมันไปไหนฟรีแล้วเราจะแอดแท็ก มันใหม่นะคะ       Tag all Open ก่อน      แต่ไฟล์ที่ C โคลอน    OK                    ใช่ทั้งหมด    เอาล่ะนั่นไงได้แล้วนะคะมันจะขึ้นอย่างนี้ตัวนี้มานะคะ       มันจะมีโลโก้สับราง text ขึ้นมาอย่างนี้ แล้วเด็กๆดับเบิ้ลคลิก ดับเบิ้ลคลิกเพื่อเปิดโปรแกรม ไม่ยอมให้เปิดอีก  อะไรนะ    ทำไมแตกไม่ได้       อย่างนั้นรอก่อน                   ดูซิได้ยัง ได้แล้วนะคะ ให้เห็นโลโก้สีส้มๆนี้ขึ้นมานะคะ  ดับเบิ้ลคลิกเพื่อเปิดโลโก้สีส้มๆนะคะเด็กๆ    ถ้าได้โปรแกรมมันจะขึ้นอย่างนี้ เห็นไหมคะ    ใครยังเปิดไม่ได้ยกมือ    เดี๋ยวนะ  เดี๋ยวไปไล่ดูทีละคนนะคะ    ตอนนี้ปัญหาก็คือตอนแตกไฟล์นี่เอง    นี่นะคะมันจะต้องขึ้นหน้าต่างนี้มา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ภาษาคอมพิวเตอร์ อ.สุธิรา 21 พ.ย. 2022 นาทีที่ 00.30.01-01.00.00 นาโน</dc:title>
  <dc:creator/>
  <cp:keywords/>
  <dcterms:created xsi:type="dcterms:W3CDTF">2023-04-27T04:22:11Z</dcterms:created>
  <dcterms:modified xsi:type="dcterms:W3CDTF">2023-04-27T04:2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7 เมษายน 2566 เวลา 09.00 น.</vt:lpwstr>
  </property>
  <property fmtid="{D5CDD505-2E9C-101B-9397-08002B2CF9AE}" pid="3" name="subtitle">
    <vt:lpwstr/>
  </property>
</Properties>
</file>